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35625E76" w14:textId="3BF1D891" w:rsidR="00900C53" w:rsidRDefault="00E94E54" w:rsidP="00900C53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  <w:r w:rsidRPr="00E94E54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Oprava rozvodů vody na Hale Rondo</w:t>
      </w:r>
    </w:p>
    <w:p w14:paraId="480E0B9E" w14:textId="77777777" w:rsidR="00E94E54" w:rsidRDefault="00E94E54" w:rsidP="00900C53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</w:p>
    <w:p w14:paraId="10E80506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5297C70C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900C53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77777777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ý rozpočet (výkaz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E94E54" w:rsidRPr="007C7393" w14:paraId="76BC9DD2" w14:textId="77777777" w:rsidTr="1A8DF236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3EB2B48" w:rsidR="00E94E54" w:rsidRPr="007C7393" w:rsidRDefault="00E94E54" w:rsidP="00E94E54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A768A6">
              <w:rPr>
                <w:rFonts w:ascii="Verdana" w:eastAsiaTheme="minorHAnsi" w:hAnsi="Verdana" w:cs="Open Sans"/>
                <w:b/>
                <w:sz w:val="20"/>
                <w:szCs w:val="20"/>
              </w:rPr>
              <w:t>Profesní kvalifikace</w:t>
            </w:r>
          </w:p>
        </w:tc>
      </w:tr>
      <w:tr w:rsidR="00E94E54" w:rsidRPr="007C7393" w14:paraId="4B917090" w14:textId="77777777" w:rsidTr="1A8DF236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487FC" w14:textId="1FE85C06" w:rsidR="00E94E54" w:rsidRPr="007C7393" w:rsidRDefault="00E94E54" w:rsidP="00E94E54">
            <w:pPr>
              <w:tabs>
                <w:tab w:val="left" w:pos="600"/>
              </w:tabs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A768A6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Účastník čestně prohlašuje, že je oprávněn podnikat v rozsahu odpovídajícímu předmětu veřejné zakázky a je schopen doložit tyto doklady: výpisy z živnostenského rejstříku dle § 10 odst. 3 písm. a) zákona č. 455/1991 Sb., o živnostenském podnikání (živnostenský zákon), ve znění pozdějších předpisů nebo živnostenské listy, resp. jiná oprávnění k podnikání v předmětu podnikání </w:t>
            </w:r>
            <w:r w:rsidRPr="00A768A6">
              <w:rPr>
                <w:rFonts w:ascii="Verdana" w:hAnsi="Verdana" w:cs="Open Sans"/>
                <w:b/>
                <w:sz w:val="20"/>
                <w:szCs w:val="20"/>
                <w:lang w:eastAsia="x-none"/>
              </w:rPr>
              <w:t>Provádění staveb, jejich změn a odstraňování.</w:t>
            </w:r>
          </w:p>
        </w:tc>
      </w:tr>
      <w:tr w:rsidR="00E94E54" w:rsidRPr="007C7393" w14:paraId="7F5988CC" w14:textId="77777777" w:rsidTr="1A8DF236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14:paraId="10F4186B" w14:textId="7E0430DE" w:rsidR="00E94E54" w:rsidRPr="007C7393" w:rsidRDefault="00E94E54" w:rsidP="00E94E54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E94E54" w:rsidRPr="007C7393" w14:paraId="02E85923" w14:textId="77777777" w:rsidTr="1A8DF236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399E4" w14:textId="77777777" w:rsidR="00E94E54" w:rsidRPr="00CF5123" w:rsidRDefault="00E94E54" w:rsidP="00E94E54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Pr="00CF5123">
              <w:rPr>
                <w:rFonts w:ascii="Verdana" w:hAnsi="Verdana" w:cs="Open Sans"/>
                <w:sz w:val="20"/>
                <w:szCs w:val="20"/>
              </w:rPr>
              <w:t>přičemž se jednalo o:</w:t>
            </w:r>
          </w:p>
          <w:p w14:paraId="5D90A6BD" w14:textId="332C5688" w:rsidR="00E94E54" w:rsidRPr="00563DF7" w:rsidRDefault="00E94E54" w:rsidP="00E94E54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1A8DF236">
              <w:rPr>
                <w:rFonts w:ascii="Verdana" w:hAnsi="Verdana" w:cs="Open Sans"/>
                <w:b/>
                <w:bCs/>
                <w:sz w:val="20"/>
                <w:szCs w:val="20"/>
              </w:rPr>
              <w:t>dvě zakázky</w:t>
            </w:r>
            <w:r w:rsidRPr="1A8DF236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r w:rsidRPr="1A8DF236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oprava a</w:t>
            </w:r>
            <w:r w:rsidRPr="1A8DF236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bookmarkStart w:id="1" w:name="_GoBack"/>
            <w:bookmarkEnd w:id="1"/>
            <w:r w:rsidRPr="00563DF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výměna rozvodů vody</w:t>
            </w:r>
            <w:r w:rsidRPr="00563DF7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Pr="00563DF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Pr="00563DF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1 500 000 Kč bez DPH.</w:t>
            </w:r>
            <w:r w:rsidRPr="00563DF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E94E54" w:rsidRPr="00626487" w:rsidRDefault="00E94E54" w:rsidP="00E94E54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563DF7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 se jedná o referenční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E94E54" w:rsidRPr="007C7393" w:rsidRDefault="00E94E54" w:rsidP="00E94E54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E94E54" w:rsidRPr="007C7393" w:rsidRDefault="00E94E54" w:rsidP="00E94E54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563DF7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563DF7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A9A6EB0" w16cex:dateUtc="2025-03-03T11:29:00Z"/>
  <w16cex:commentExtensible w16cex:durableId="773E7538" w16cex:dateUtc="2025-10-21T12:52:54.554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44EC51D6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900C53">
      <w:rPr>
        <w:rFonts w:ascii="Verdana" w:hAnsi="Verdana" w:cs="Open Sans"/>
        <w:sz w:val="20"/>
      </w:rPr>
      <w:t>1</w:t>
    </w:r>
    <w:r w:rsidR="00E94E54">
      <w:rPr>
        <w:rFonts w:ascii="Verdana" w:hAnsi="Verdana" w:cs="Open Sans"/>
        <w:sz w:val="20"/>
      </w:rPr>
      <w:t>84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B2994"/>
    <w:rsid w:val="004B4351"/>
    <w:rsid w:val="004D2686"/>
    <w:rsid w:val="004F686B"/>
    <w:rsid w:val="00504265"/>
    <w:rsid w:val="00530742"/>
    <w:rsid w:val="00535013"/>
    <w:rsid w:val="00563DF7"/>
    <w:rsid w:val="0058131C"/>
    <w:rsid w:val="0058435C"/>
    <w:rsid w:val="0059214E"/>
    <w:rsid w:val="005B0EEA"/>
    <w:rsid w:val="006617F7"/>
    <w:rsid w:val="006A66F7"/>
    <w:rsid w:val="006B0192"/>
    <w:rsid w:val="006B4084"/>
    <w:rsid w:val="006C4E41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D61FF"/>
    <w:rsid w:val="008F22ED"/>
    <w:rsid w:val="00900C53"/>
    <w:rsid w:val="00911C18"/>
    <w:rsid w:val="00927CF1"/>
    <w:rsid w:val="00936CB7"/>
    <w:rsid w:val="00941C5A"/>
    <w:rsid w:val="00953D8D"/>
    <w:rsid w:val="00953EB8"/>
    <w:rsid w:val="00990953"/>
    <w:rsid w:val="00991501"/>
    <w:rsid w:val="009D5565"/>
    <w:rsid w:val="009E031F"/>
    <w:rsid w:val="009E6EBE"/>
    <w:rsid w:val="00A07297"/>
    <w:rsid w:val="00A3222A"/>
    <w:rsid w:val="00A53E53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CF5123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A4DF6"/>
    <w:rsid w:val="00DC0F29"/>
    <w:rsid w:val="00DD1133"/>
    <w:rsid w:val="00DD2B8B"/>
    <w:rsid w:val="00DD715E"/>
    <w:rsid w:val="00DE4312"/>
    <w:rsid w:val="00DE634C"/>
    <w:rsid w:val="00DF4A95"/>
    <w:rsid w:val="00E300F2"/>
    <w:rsid w:val="00E441E3"/>
    <w:rsid w:val="00E621FA"/>
    <w:rsid w:val="00E64D3E"/>
    <w:rsid w:val="00E94E54"/>
    <w:rsid w:val="00ED5578"/>
    <w:rsid w:val="00EE2E6A"/>
    <w:rsid w:val="00EE391B"/>
    <w:rsid w:val="00EF3A80"/>
    <w:rsid w:val="00F06351"/>
    <w:rsid w:val="00F252C4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  <w:rsid w:val="1A8DF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D61FF"/>
    <w:rsid w:val="00A019E0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8400f5-4328-4c12-946d-76844d0c5a53">
      <Terms xmlns="http://schemas.microsoft.com/office/infopath/2007/PartnerControls"/>
    </lcf76f155ced4ddcb4097134ff3c332f>
    <TaxCatchAll xmlns="69da2289-d092-4885-9b43-bcfe266777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20112B2E0B7AD45A4F8666004B407E3" ma:contentTypeVersion="13" ma:contentTypeDescription="Vytvoří nový dokument" ma:contentTypeScope="" ma:versionID="b3c85b9c77cfc1340a900c6e921e3be4">
  <xsd:schema xmlns:xsd="http://www.w3.org/2001/XMLSchema" xmlns:xs="http://www.w3.org/2001/XMLSchema" xmlns:p="http://schemas.microsoft.com/office/2006/metadata/properties" xmlns:ns2="518400f5-4328-4c12-946d-76844d0c5a53" xmlns:ns3="69da2289-d092-4885-9b43-bcfe266777f8" targetNamespace="http://schemas.microsoft.com/office/2006/metadata/properties" ma:root="true" ma:fieldsID="eb7c9797baf5b3f34e86f249fd027779" ns2:_="" ns3:_="">
    <xsd:import namespace="518400f5-4328-4c12-946d-76844d0c5a53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8400f5-4328-4c12-946d-76844d0c5a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41760-A742-4788-9D3B-22E0B533DA6C}">
  <ds:schemaRefs>
    <ds:schemaRef ds:uri="http://schemas.microsoft.com/office/infopath/2007/PartnerControls"/>
    <ds:schemaRef ds:uri="518400f5-4328-4c12-946d-76844d0c5a53"/>
    <ds:schemaRef ds:uri="http://purl.org/dc/dcmitype/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69da2289-d092-4885-9b43-bcfe266777f8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55CC6E-2394-44FF-B029-E087BFAE04A4}"/>
</file>

<file path=customXml/itemProps4.xml><?xml version="1.0" encoding="utf-8"?>
<ds:datastoreItem xmlns:ds="http://schemas.openxmlformats.org/officeDocument/2006/customXml" ds:itemID="{C37BF7F4-0845-43CF-A581-F605C721B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7</Words>
  <Characters>2821</Characters>
  <Application>Microsoft Office Word</Application>
  <DocSecurity>0</DocSecurity>
  <Lines>23</Lines>
  <Paragraphs>6</Paragraphs>
  <ScaleCrop>false</ScaleCrop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18</cp:revision>
  <dcterms:created xsi:type="dcterms:W3CDTF">2023-01-20T06:14:00Z</dcterms:created>
  <dcterms:modified xsi:type="dcterms:W3CDTF">2025-11-11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112B2E0B7AD45A4F8666004B407E3</vt:lpwstr>
  </property>
  <property fmtid="{D5CDD505-2E9C-101B-9397-08002B2CF9AE}" pid="3" name="MediaServiceImageTags">
    <vt:lpwstr/>
  </property>
</Properties>
</file>